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7E5B9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</w:p>
    <w:p w14:paraId="69B4B595" w14:textId="77777777" w:rsidR="00A7193C" w:rsidRDefault="00A7193C" w:rsidP="00A7193C">
      <w:pPr>
        <w:spacing w:after="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aps/>
          <w:sz w:val="40"/>
          <w:szCs w:val="40"/>
        </w:rPr>
      </w:pPr>
      <w:r>
        <w:rPr>
          <w:rFonts w:ascii="Helvetica" w:eastAsia="Times New Roman" w:hAnsi="Helvetica" w:cs="Helvetica"/>
          <w:b/>
          <w:bCs/>
          <w:caps/>
          <w:sz w:val="40"/>
          <w:szCs w:val="40"/>
        </w:rPr>
        <w:t>REGJISTRI I KËRKESAVE DHE PËRGJIGJEVE</w:t>
      </w:r>
    </w:p>
    <w:p w14:paraId="54A70AFD" w14:textId="77777777" w:rsidR="00A7193C" w:rsidRDefault="00E81EE2" w:rsidP="00A7193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Viti 202</w:t>
      </w:r>
      <w:r w:rsidR="00271BC3">
        <w:rPr>
          <w:b/>
          <w:sz w:val="24"/>
          <w:szCs w:val="24"/>
        </w:rPr>
        <w:t>5</w:t>
      </w:r>
      <w:r w:rsidR="00A7193C">
        <w:rPr>
          <w:b/>
          <w:sz w:val="24"/>
          <w:szCs w:val="24"/>
        </w:rPr>
        <w:t>)</w:t>
      </w:r>
    </w:p>
    <w:p w14:paraId="275D8166" w14:textId="77777777" w:rsidR="00A7193C" w:rsidRDefault="00A7193C" w:rsidP="00A7193C"/>
    <w:tbl>
      <w:tblPr>
        <w:tblW w:w="14500" w:type="dxa"/>
        <w:tblInd w:w="-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"/>
        <w:gridCol w:w="1417"/>
        <w:gridCol w:w="2977"/>
        <w:gridCol w:w="1417"/>
        <w:gridCol w:w="4962"/>
        <w:gridCol w:w="1559"/>
        <w:gridCol w:w="1134"/>
      </w:tblGrid>
      <w:tr w:rsidR="00A7193C" w14:paraId="7FC20280" w14:textId="77777777" w:rsidTr="00FE5F55">
        <w:trPr>
          <w:trHeight w:val="546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4939F8B3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r. Rendor</w:t>
            </w:r>
          </w:p>
          <w:p w14:paraId="5006D247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30BDD32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Data e </w:t>
            </w:r>
            <w:proofErr w:type="spellStart"/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ërkesës</w:t>
            </w:r>
            <w:proofErr w:type="spellEnd"/>
          </w:p>
          <w:p w14:paraId="7D5B0F9B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2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2972983C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bjekti</w:t>
            </w:r>
            <w:proofErr w:type="spellEnd"/>
            <w:r w:rsidR="002354E5"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I </w:t>
            </w:r>
            <w:proofErr w:type="spellStart"/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ërkesës</w:t>
            </w:r>
            <w:proofErr w:type="spellEnd"/>
          </w:p>
          <w:p w14:paraId="2C46F11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3)</w:t>
            </w:r>
          </w:p>
          <w:p w14:paraId="389AE6A7" w14:textId="77777777" w:rsidR="00A7193C" w:rsidRPr="0061488F" w:rsidRDefault="00A7193C" w:rsidP="00E81EE2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98F6777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Data e </w:t>
            </w:r>
            <w:proofErr w:type="spellStart"/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ërgjigjes</w:t>
            </w:r>
            <w:proofErr w:type="spellEnd"/>
          </w:p>
          <w:p w14:paraId="7D810F0D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4)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5B2B6938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ërgjigje</w:t>
            </w:r>
            <w:proofErr w:type="spellEnd"/>
          </w:p>
          <w:p w14:paraId="2B708128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5)</w:t>
            </w:r>
          </w:p>
          <w:p w14:paraId="1617A005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hideMark/>
          </w:tcPr>
          <w:p w14:paraId="2362940B" w14:textId="77777777" w:rsidR="00A7193C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proofErr w:type="spellStart"/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Mënyra</w:t>
            </w:r>
            <w:proofErr w:type="spellEnd"/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përfundimit</w:t>
            </w:r>
            <w:proofErr w:type="spellEnd"/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të</w:t>
            </w:r>
            <w:proofErr w:type="spellEnd"/>
            <w:r w:rsidR="002354E5"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1488F">
              <w:rPr>
                <w:rFonts w:ascii="Times New Roman" w:eastAsiaTheme="minorHAnsi" w:hAnsi="Times New Roman"/>
                <w:b/>
                <w:sz w:val="24"/>
                <w:szCs w:val="24"/>
              </w:rPr>
              <w:t>kërkesës</w:t>
            </w:r>
            <w:proofErr w:type="spellEnd"/>
          </w:p>
          <w:p w14:paraId="17D634A1" w14:textId="77777777" w:rsidR="00E81EE2" w:rsidRPr="0061488F" w:rsidRDefault="00E81EE2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6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14:paraId="0FADB4AC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1488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arifa</w:t>
            </w:r>
          </w:p>
          <w:p w14:paraId="15F8D618" w14:textId="77777777" w:rsidR="00A7193C" w:rsidRPr="0061488F" w:rsidRDefault="00E81EE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7)</w:t>
            </w:r>
          </w:p>
          <w:p w14:paraId="063A259F" w14:textId="77777777" w:rsidR="00A7193C" w:rsidRPr="0061488F" w:rsidRDefault="00A7193C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A7193C" w14:paraId="257C153F" w14:textId="77777777" w:rsidTr="00FE5F55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6DC1D" w14:textId="77777777" w:rsidR="00A7193C" w:rsidRPr="0061488F" w:rsidRDefault="00271BC3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28DD" w14:textId="77777777" w:rsidR="00A7193C" w:rsidRPr="0061488F" w:rsidRDefault="00271BC3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2.02.20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78872" w14:textId="6B511F1D" w:rsidR="00A7193C" w:rsidRPr="0061488F" w:rsidRDefault="00271BC3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es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ë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aci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dres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po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jet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omunikim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ë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arr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j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aci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etaj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ë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rocedur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lerësimi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allrav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ushtara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A2EF1" w14:textId="77777777" w:rsidR="00A7193C" w:rsidRPr="0061488F" w:rsidRDefault="00271BC3" w:rsidP="00271BC3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4.02.2025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7AFDE" w14:textId="77777777" w:rsidR="00A7193C" w:rsidRPr="0061488F" w:rsidRDefault="00271BC3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thye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ërgjigj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I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sht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ën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dres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zyrta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hyperlink r:id="rId5" w:history="1">
              <w:r w:rsidRPr="009A146B">
                <w:rPr>
                  <w:rStyle w:val="Hyperlink"/>
                  <w:rFonts w:ascii="Times New Roman" w:eastAsiaTheme="minorHAnsi" w:hAnsi="Times New Roman"/>
                  <w:sz w:val="24"/>
                  <w:szCs w:val="24"/>
                </w:rPr>
                <w:t>info@akshe.gov.al</w:t>
              </w:r>
            </w:hyperlink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I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jan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ërku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ën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e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ë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lerësimi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allrav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282BC" w14:textId="77777777" w:rsidR="00A7193C" w:rsidRPr="0061488F" w:rsidRDefault="00271BC3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E </w:t>
            </w:r>
            <w:proofErr w:type="spellStart"/>
            <w:r>
              <w:rPr>
                <w:rFonts w:ascii="Times New Roman" w:eastAsiaTheme="minorHAnsi" w:hAnsi="Times New Roman"/>
                <w:sz w:val="24"/>
                <w:szCs w:val="24"/>
              </w:rPr>
              <w:t>plotë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E2AC9" w14:textId="77777777" w:rsidR="00A7193C" w:rsidRPr="0061488F" w:rsidRDefault="00271BC3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0</w:t>
            </w:r>
          </w:p>
        </w:tc>
      </w:tr>
      <w:tr w:rsidR="00C16FD4" w14:paraId="37B4C937" w14:textId="77777777" w:rsidTr="00FE5F55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DC84" w14:textId="4F3C384D" w:rsidR="00C16FD4" w:rsidRPr="0061488F" w:rsidRDefault="000F4D7F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38A7E" w14:textId="2F8886F5" w:rsidR="00C16FD4" w:rsidRDefault="000F4D7F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12.11.20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4FC1B" w14:textId="145DF07D" w:rsidR="00C16FD4" w:rsidRPr="0061488F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e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aci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cens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plikim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allrav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ushtara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m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dorim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yfi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. Informacion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rodukt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irote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ompani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censuar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kelj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gjo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anksion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dministrativ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hetim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isur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g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KSHE. Informacion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ba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unimi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stitucional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rjet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omb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a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mi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acioni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rajnim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>asistenc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e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m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artner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. Informacion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ransparenc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AKSHE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aport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jeto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tatistik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os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jer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cens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kelj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88D39" w14:textId="7777122D" w:rsidR="00C16FD4" w:rsidRDefault="000F4D7F" w:rsidP="00B068A4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lastRenderedPageBreak/>
              <w:t>14.11.2025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25EA0" w14:textId="6BC51051" w:rsidR="00C16FD4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thye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jigj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duk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baz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gjo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m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ci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funksion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KSH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ontrolli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allrav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ushtara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m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dorim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yfi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rtikuj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irote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</w:t>
            </w:r>
          </w:p>
          <w:p w14:paraId="319E8F76" w14:textId="334504F2" w:rsidR="000F4D7F" w:rsidRPr="0061488F" w:rsidRDefault="000F4D7F" w:rsidP="00FE5F55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stu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ubjekte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cil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censur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rtikuj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irote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las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thye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jigj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roces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ler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imi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endimmarrjes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ransferim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komb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a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stitucione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m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cila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AKSH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e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aci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rye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k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m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ekspertiz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sistenc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kni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. AKSH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ubliko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faqe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zyrta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aport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jetor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h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okument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jera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formues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mb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veprimtari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e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nstitucioni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ubjektit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jan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gu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y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linke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aksesu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dokumentacionin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ekzistues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q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sht</w:t>
            </w:r>
            <w:r w:rsidR="00FE5F55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ë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publikuar</w:t>
            </w:r>
            <w:proofErr w:type="spellEnd"/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26DD9" w14:textId="60EFD3DE" w:rsidR="00C16FD4" w:rsidRPr="0061488F" w:rsidRDefault="000F4D7F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E </w:t>
            </w:r>
            <w:proofErr w:type="spellStart"/>
            <w:r>
              <w:rPr>
                <w:rFonts w:ascii="Times New Roman" w:eastAsiaTheme="minorHAnsi" w:hAnsi="Times New Roman"/>
                <w:sz w:val="24"/>
                <w:szCs w:val="24"/>
              </w:rPr>
              <w:t>plot</w:t>
            </w:r>
            <w:r w:rsidR="00FE5F55">
              <w:rPr>
                <w:rFonts w:ascii="Times New Roman" w:eastAsiaTheme="minorHAnsi" w:hAnsi="Times New Roman"/>
                <w:sz w:val="24"/>
                <w:szCs w:val="24"/>
              </w:rPr>
              <w:t>ë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CD85A" w14:textId="0A73955D" w:rsidR="00C16FD4" w:rsidRPr="0061488F" w:rsidRDefault="000F4D7F" w:rsidP="00FE5F55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0</w:t>
            </w:r>
          </w:p>
        </w:tc>
      </w:tr>
      <w:tr w:rsidR="009D3876" w14:paraId="1627EED5" w14:textId="77777777" w:rsidTr="00FE5F55">
        <w:trPr>
          <w:trHeight w:val="348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818A0" w14:textId="77777777" w:rsidR="009D3876" w:rsidRDefault="009D3876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57D34" w14:textId="77777777" w:rsidR="009D3876" w:rsidRDefault="009D3876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10DE1" w14:textId="77777777" w:rsidR="009D3876" w:rsidRPr="0061488F" w:rsidRDefault="009D3876" w:rsidP="00A22240">
            <w:pPr>
              <w:spacing w:after="0" w:line="240" w:lineRule="auto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5058" w14:textId="77777777" w:rsidR="009D3876" w:rsidRDefault="009D3876" w:rsidP="00B068A4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D377B" w14:textId="77777777" w:rsidR="009D3876" w:rsidRPr="0061488F" w:rsidRDefault="009D3876" w:rsidP="00A22240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638BB" w14:textId="77777777" w:rsidR="009D3876" w:rsidRPr="0061488F" w:rsidRDefault="009D3876" w:rsidP="00A22240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4FFA" w14:textId="77777777" w:rsidR="009D3876" w:rsidRDefault="009D3876" w:rsidP="0061488F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</w:tbl>
    <w:p w14:paraId="15022006" w14:textId="77777777" w:rsidR="00E81EE2" w:rsidRDefault="00E81EE2" w:rsidP="009F6786">
      <w:pPr>
        <w:spacing w:after="0"/>
      </w:pPr>
    </w:p>
    <w:p w14:paraId="0D9333F7" w14:textId="77777777" w:rsidR="009F6786" w:rsidRDefault="009F6786" w:rsidP="009F6786">
      <w:pPr>
        <w:spacing w:after="0"/>
      </w:pPr>
    </w:p>
    <w:p w14:paraId="633D3D88" w14:textId="123325C2" w:rsidR="00E81EE2" w:rsidRPr="00271BC3" w:rsidRDefault="009F6786" w:rsidP="00E81EE2">
      <w:pPr>
        <w:spacing w:after="0"/>
        <w:rPr>
          <w:i/>
          <w:u w:val="single"/>
        </w:rPr>
      </w:pPr>
      <w:r w:rsidRPr="009F6786">
        <w:rPr>
          <w:i/>
          <w:u w:val="single"/>
        </w:rPr>
        <w:t>*</w:t>
      </w:r>
      <w:r w:rsidR="00770092">
        <w:rPr>
          <w:i/>
          <w:u w:val="single"/>
        </w:rPr>
        <w:t xml:space="preserve"> </w:t>
      </w:r>
      <w:proofErr w:type="spellStart"/>
      <w:proofErr w:type="gramStart"/>
      <w:r w:rsidR="00770092">
        <w:rPr>
          <w:i/>
          <w:u w:val="single"/>
        </w:rPr>
        <w:t>nuk</w:t>
      </w:r>
      <w:proofErr w:type="spellEnd"/>
      <w:proofErr w:type="gramEnd"/>
      <w:r w:rsidR="00770092">
        <w:rPr>
          <w:i/>
          <w:u w:val="single"/>
        </w:rPr>
        <w:t xml:space="preserve"> ka </w:t>
      </w:r>
      <w:proofErr w:type="spellStart"/>
      <w:r w:rsidR="00770092">
        <w:rPr>
          <w:i/>
          <w:u w:val="single"/>
        </w:rPr>
        <w:t>kërkesa</w:t>
      </w:r>
      <w:proofErr w:type="spellEnd"/>
      <w:r w:rsidR="00770092">
        <w:rPr>
          <w:i/>
          <w:u w:val="single"/>
        </w:rPr>
        <w:t xml:space="preserve"> </w:t>
      </w:r>
      <w:proofErr w:type="spellStart"/>
      <w:r w:rsidR="00770092">
        <w:rPr>
          <w:i/>
          <w:u w:val="single"/>
        </w:rPr>
        <w:t>n</w:t>
      </w:r>
      <w:r w:rsidR="00770092">
        <w:rPr>
          <w:rFonts w:cs="Calibri"/>
          <w:i/>
          <w:u w:val="single"/>
        </w:rPr>
        <w:t>ë</w:t>
      </w:r>
      <w:proofErr w:type="spellEnd"/>
      <w:r w:rsidR="00770092">
        <w:rPr>
          <w:rFonts w:cs="Calibri"/>
          <w:i/>
          <w:u w:val="single"/>
        </w:rPr>
        <w:t xml:space="preserve"> </w:t>
      </w:r>
      <w:proofErr w:type="spellStart"/>
      <w:r w:rsidR="00770092">
        <w:rPr>
          <w:rFonts w:cs="Calibri"/>
          <w:i/>
          <w:u w:val="single"/>
        </w:rPr>
        <w:t>m</w:t>
      </w:r>
      <w:r w:rsidR="00770092">
        <w:rPr>
          <w:i/>
          <w:u w:val="single"/>
        </w:rPr>
        <w:t>uajin</w:t>
      </w:r>
      <w:proofErr w:type="spellEnd"/>
      <w:r w:rsidR="00770092">
        <w:rPr>
          <w:i/>
          <w:u w:val="single"/>
        </w:rPr>
        <w:t xml:space="preserve"> Janar, Mars, Pril</w:t>
      </w:r>
      <w:r w:rsidR="00AA137C">
        <w:rPr>
          <w:i/>
          <w:u w:val="single"/>
        </w:rPr>
        <w:t xml:space="preserve">l, Maj, </w:t>
      </w:r>
      <w:proofErr w:type="spellStart"/>
      <w:r w:rsidR="00AA137C">
        <w:rPr>
          <w:i/>
          <w:u w:val="single"/>
        </w:rPr>
        <w:t>Qershor</w:t>
      </w:r>
      <w:proofErr w:type="spellEnd"/>
      <w:r w:rsidR="00AA137C">
        <w:rPr>
          <w:i/>
          <w:u w:val="single"/>
        </w:rPr>
        <w:t xml:space="preserve">, </w:t>
      </w:r>
      <w:proofErr w:type="spellStart"/>
      <w:r w:rsidR="00AA137C">
        <w:rPr>
          <w:i/>
          <w:u w:val="single"/>
        </w:rPr>
        <w:t>Korrik</w:t>
      </w:r>
      <w:proofErr w:type="spellEnd"/>
      <w:r w:rsidR="000F4D7F">
        <w:rPr>
          <w:i/>
          <w:u w:val="single"/>
        </w:rPr>
        <w:t xml:space="preserve">, </w:t>
      </w:r>
      <w:proofErr w:type="spellStart"/>
      <w:r w:rsidR="000F4D7F">
        <w:rPr>
          <w:i/>
          <w:u w:val="single"/>
        </w:rPr>
        <w:t>Gusht</w:t>
      </w:r>
      <w:proofErr w:type="spellEnd"/>
      <w:r w:rsidR="000F4D7F">
        <w:rPr>
          <w:i/>
          <w:u w:val="single"/>
        </w:rPr>
        <w:t xml:space="preserve">, </w:t>
      </w:r>
      <w:proofErr w:type="spellStart"/>
      <w:r w:rsidR="000F4D7F">
        <w:rPr>
          <w:i/>
          <w:u w:val="single"/>
        </w:rPr>
        <w:t>Shator</w:t>
      </w:r>
      <w:proofErr w:type="spellEnd"/>
      <w:r w:rsidR="000F4D7F">
        <w:rPr>
          <w:i/>
          <w:u w:val="single"/>
        </w:rPr>
        <w:t xml:space="preserve">, </w:t>
      </w:r>
      <w:proofErr w:type="spellStart"/>
      <w:r w:rsidR="000F4D7F">
        <w:rPr>
          <w:i/>
          <w:u w:val="single"/>
        </w:rPr>
        <w:t>Tetor</w:t>
      </w:r>
      <w:proofErr w:type="spellEnd"/>
      <w:r w:rsidR="00AA137C">
        <w:rPr>
          <w:i/>
          <w:u w:val="single"/>
        </w:rPr>
        <w:t>.</w:t>
      </w:r>
    </w:p>
    <w:p w14:paraId="3F6E6A17" w14:textId="77777777" w:rsidR="00E81EE2" w:rsidRDefault="00E81EE2" w:rsidP="00E81EE2">
      <w:pPr>
        <w:spacing w:after="0"/>
      </w:pPr>
      <w:proofErr w:type="spellStart"/>
      <w:r>
        <w:t>Shënim</w:t>
      </w:r>
      <w:proofErr w:type="spellEnd"/>
      <w:r>
        <w:t xml:space="preserve">: </w:t>
      </w:r>
    </w:p>
    <w:p w14:paraId="09E8CC7A" w14:textId="77777777" w:rsidR="00E81EE2" w:rsidRDefault="00E81EE2" w:rsidP="00E81EE2">
      <w:pPr>
        <w:spacing w:after="0"/>
        <w:ind w:left="720"/>
      </w:pPr>
      <w:r>
        <w:t xml:space="preserve">(1) </w:t>
      </w:r>
      <w:proofErr w:type="spellStart"/>
      <w:r>
        <w:t>Numri</w:t>
      </w:r>
      <w:proofErr w:type="spellEnd"/>
      <w:r>
        <w:t xml:space="preserve"> </w:t>
      </w:r>
      <w:proofErr w:type="spellStart"/>
      <w:r>
        <w:t>rendo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ërkesave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regjistruara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Regjistrin</w:t>
      </w:r>
      <w:proofErr w:type="spellEnd"/>
      <w:r>
        <w:t xml:space="preserve"> e </w:t>
      </w:r>
      <w:proofErr w:type="spellStart"/>
      <w:r>
        <w:t>Kërkesave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</w:t>
      </w:r>
      <w:proofErr w:type="spellStart"/>
      <w:r>
        <w:t>Përgjigjeve</w:t>
      </w:r>
      <w:proofErr w:type="spellEnd"/>
      <w:r>
        <w:t>.</w:t>
      </w:r>
    </w:p>
    <w:p w14:paraId="42F908CF" w14:textId="77777777" w:rsidR="00E81EE2" w:rsidRDefault="00E81EE2" w:rsidP="00E81EE2">
      <w:pPr>
        <w:spacing w:after="0"/>
        <w:ind w:left="720"/>
      </w:pPr>
      <w:r>
        <w:t xml:space="preserve">(2) Data e </w:t>
      </w:r>
      <w:proofErr w:type="spellStart"/>
      <w:r>
        <w:t>regjistr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kërkesës</w:t>
      </w:r>
      <w:proofErr w:type="spellEnd"/>
      <w:r>
        <w:t xml:space="preserve">. </w:t>
      </w:r>
    </w:p>
    <w:p w14:paraId="66D3D8A5" w14:textId="77777777" w:rsidR="00E81EE2" w:rsidRDefault="00E81EE2" w:rsidP="00E81EE2">
      <w:pPr>
        <w:spacing w:after="0"/>
        <w:ind w:left="720"/>
      </w:pPr>
      <w:r>
        <w:t xml:space="preserve">(3) </w:t>
      </w:r>
      <w:proofErr w:type="spellStart"/>
      <w:r>
        <w:t>Përmbledhje</w:t>
      </w:r>
      <w:proofErr w:type="spellEnd"/>
      <w:r>
        <w:t xml:space="preserve"> e </w:t>
      </w:r>
      <w:proofErr w:type="spellStart"/>
      <w:r>
        <w:t>objekt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kërkesës</w:t>
      </w:r>
      <w:proofErr w:type="spellEnd"/>
      <w:r>
        <w:t xml:space="preserve"> duke e </w:t>
      </w:r>
      <w:proofErr w:type="spellStart"/>
      <w:r>
        <w:t>anonimizuar</w:t>
      </w:r>
      <w:proofErr w:type="spellEnd"/>
      <w:r>
        <w:t xml:space="preserve"> </w:t>
      </w:r>
      <w:proofErr w:type="spellStart"/>
      <w:r>
        <w:t>sipas</w:t>
      </w:r>
      <w:proofErr w:type="spellEnd"/>
      <w:r>
        <w:t xml:space="preserve"> </w:t>
      </w:r>
      <w:proofErr w:type="spellStart"/>
      <w:r>
        <w:t>parashikimeve</w:t>
      </w:r>
      <w:proofErr w:type="spellEnd"/>
      <w:r>
        <w:t xml:space="preserve"> </w:t>
      </w:r>
      <w:proofErr w:type="spellStart"/>
      <w:r>
        <w:t>ligjore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fuqi</w:t>
      </w:r>
      <w:proofErr w:type="spellEnd"/>
      <w:r>
        <w:t xml:space="preserve">. </w:t>
      </w:r>
    </w:p>
    <w:p w14:paraId="682B1DE9" w14:textId="77777777" w:rsidR="00E81EE2" w:rsidRDefault="00E81EE2" w:rsidP="00E81EE2">
      <w:pPr>
        <w:spacing w:after="0"/>
        <w:ind w:left="720"/>
      </w:pPr>
      <w:r>
        <w:t xml:space="preserve">(4) Data e </w:t>
      </w:r>
      <w:proofErr w:type="spellStart"/>
      <w:r>
        <w:t>kthim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ërgjigjes</w:t>
      </w:r>
      <w:proofErr w:type="spellEnd"/>
      <w:r>
        <w:t xml:space="preserve">. </w:t>
      </w:r>
    </w:p>
    <w:p w14:paraId="59276A08" w14:textId="77777777" w:rsidR="00E81EE2" w:rsidRDefault="00E81EE2" w:rsidP="00E81EE2">
      <w:pPr>
        <w:spacing w:after="0"/>
        <w:ind w:left="720"/>
      </w:pPr>
      <w:r>
        <w:t xml:space="preserve">(5) </w:t>
      </w:r>
      <w:proofErr w:type="spellStart"/>
      <w:r>
        <w:t>Përmbajtja</w:t>
      </w:r>
      <w:proofErr w:type="spellEnd"/>
      <w:r>
        <w:t xml:space="preserve"> e </w:t>
      </w:r>
      <w:proofErr w:type="spellStart"/>
      <w:r>
        <w:t>përgjigjes</w:t>
      </w:r>
      <w:proofErr w:type="spellEnd"/>
      <w:r>
        <w:t xml:space="preserve"> duke e </w:t>
      </w:r>
      <w:proofErr w:type="spellStart"/>
      <w:r>
        <w:t>anonimizuar</w:t>
      </w:r>
      <w:proofErr w:type="spellEnd"/>
      <w:r>
        <w:t xml:space="preserve"> </w:t>
      </w:r>
      <w:proofErr w:type="spellStart"/>
      <w:r>
        <w:t>sipas</w:t>
      </w:r>
      <w:proofErr w:type="spellEnd"/>
      <w:r>
        <w:t xml:space="preserve"> </w:t>
      </w:r>
      <w:proofErr w:type="spellStart"/>
      <w:r>
        <w:t>parashikimeve</w:t>
      </w:r>
      <w:proofErr w:type="spellEnd"/>
      <w:r>
        <w:t xml:space="preserve"> </w:t>
      </w:r>
      <w:proofErr w:type="spellStart"/>
      <w:r>
        <w:t>ligjore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fuqi</w:t>
      </w:r>
      <w:proofErr w:type="spellEnd"/>
      <w:r>
        <w:t xml:space="preserve">. </w:t>
      </w:r>
    </w:p>
    <w:p w14:paraId="581B8E72" w14:textId="77777777" w:rsidR="00E81EE2" w:rsidRDefault="00E81EE2" w:rsidP="00E81EE2">
      <w:pPr>
        <w:spacing w:after="0"/>
        <w:ind w:left="720"/>
      </w:pPr>
      <w:r>
        <w:t xml:space="preserve">(6) </w:t>
      </w:r>
      <w:proofErr w:type="spellStart"/>
      <w:r>
        <w:t>Përgjigja</w:t>
      </w:r>
      <w:proofErr w:type="spellEnd"/>
      <w:r>
        <w:t xml:space="preserve"> </w:t>
      </w:r>
      <w:proofErr w:type="spellStart"/>
      <w:r>
        <w:t>jepet</w:t>
      </w:r>
      <w:proofErr w:type="spellEnd"/>
      <w:r>
        <w:t xml:space="preserve"> E </w:t>
      </w:r>
      <w:proofErr w:type="spellStart"/>
      <w:r>
        <w:t>plotë</w:t>
      </w:r>
      <w:proofErr w:type="spellEnd"/>
      <w:r>
        <w:t xml:space="preserve">/E </w:t>
      </w:r>
      <w:proofErr w:type="spellStart"/>
      <w:r>
        <w:t>kufizuar</w:t>
      </w:r>
      <w:proofErr w:type="spellEnd"/>
      <w:r>
        <w:t xml:space="preserve">/E </w:t>
      </w:r>
      <w:proofErr w:type="spellStart"/>
      <w:r>
        <w:t>refuzuar</w:t>
      </w:r>
      <w:proofErr w:type="spellEnd"/>
      <w:r>
        <w:t xml:space="preserve">/E </w:t>
      </w:r>
      <w:proofErr w:type="spellStart"/>
      <w:r>
        <w:t>deleguar</w:t>
      </w:r>
      <w:proofErr w:type="spellEnd"/>
      <w:r>
        <w:t xml:space="preserve"> </w:t>
      </w:r>
    </w:p>
    <w:p w14:paraId="34348794" w14:textId="77777777" w:rsidR="006E1E99" w:rsidRPr="00271BC3" w:rsidRDefault="00E81EE2" w:rsidP="00271BC3">
      <w:pPr>
        <w:spacing w:after="0"/>
        <w:ind w:left="720"/>
        <w:rPr>
          <w:rFonts w:ascii="Times New Roman" w:hAnsi="Times New Roman"/>
          <w:sz w:val="24"/>
          <w:szCs w:val="24"/>
          <w:lang w:val="de-DE"/>
        </w:rPr>
      </w:pPr>
      <w:r>
        <w:t xml:space="preserve">(7) Kosto </w:t>
      </w:r>
      <w:proofErr w:type="spellStart"/>
      <w:r>
        <w:t>monetare</w:t>
      </w:r>
      <w:proofErr w:type="spellEnd"/>
      <w:r>
        <w:t xml:space="preserve"> e </w:t>
      </w:r>
      <w:proofErr w:type="spellStart"/>
      <w:r>
        <w:t>riprodhimit</w:t>
      </w:r>
      <w:proofErr w:type="spellEnd"/>
      <w:r>
        <w:t xml:space="preserve"> (</w:t>
      </w:r>
      <w:proofErr w:type="spellStart"/>
      <w:r>
        <w:t>kur</w:t>
      </w:r>
      <w:proofErr w:type="spellEnd"/>
      <w:r>
        <w:t xml:space="preserve"> </w:t>
      </w:r>
      <w:proofErr w:type="spellStart"/>
      <w:r>
        <w:t>është</w:t>
      </w:r>
      <w:proofErr w:type="spellEnd"/>
      <w:r>
        <w:t xml:space="preserve"> </w:t>
      </w:r>
      <w:proofErr w:type="spellStart"/>
      <w:r>
        <w:t>rasti</w:t>
      </w:r>
      <w:proofErr w:type="spellEnd"/>
      <w:r>
        <w:t xml:space="preserve"> </w:t>
      </w:r>
      <w:proofErr w:type="spellStart"/>
      <w:r>
        <w:t>dhe</w:t>
      </w:r>
      <w:proofErr w:type="spellEnd"/>
      <w:r>
        <w:t xml:space="preserve"> e </w:t>
      </w:r>
      <w:proofErr w:type="spellStart"/>
      <w:proofErr w:type="gramStart"/>
      <w:r>
        <w:t>dërgimit</w:t>
      </w:r>
      <w:proofErr w:type="spellEnd"/>
      <w:r>
        <w:t xml:space="preserve"> )</w:t>
      </w:r>
      <w:proofErr w:type="gram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informacionit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kërkuar</w:t>
      </w:r>
      <w:proofErr w:type="spellEnd"/>
      <w:r>
        <w:t xml:space="preserve"> </w:t>
      </w:r>
      <w:proofErr w:type="spellStart"/>
      <w:r>
        <w:t>sipas</w:t>
      </w:r>
      <w:proofErr w:type="spellEnd"/>
      <w:r>
        <w:t xml:space="preserve"> </w:t>
      </w:r>
      <w:proofErr w:type="spellStart"/>
      <w:r>
        <w:t>tarifave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publikuar</w:t>
      </w:r>
      <w:proofErr w:type="spellEnd"/>
      <w:r>
        <w:t xml:space="preserve"> </w:t>
      </w:r>
      <w:proofErr w:type="spellStart"/>
      <w:r>
        <w:t>nga</w:t>
      </w:r>
      <w:proofErr w:type="spellEnd"/>
      <w:r>
        <w:t xml:space="preserve"> </w:t>
      </w:r>
      <w:proofErr w:type="spellStart"/>
      <w:r>
        <w:t>autoriteti</w:t>
      </w:r>
      <w:proofErr w:type="spellEnd"/>
      <w:r>
        <w:t xml:space="preserve"> </w:t>
      </w:r>
      <w:proofErr w:type="spellStart"/>
      <w:r w:rsidR="001222CB">
        <w:t>publik</w:t>
      </w:r>
      <w:proofErr w:type="spellEnd"/>
      <w:r w:rsidR="001222CB">
        <w:t>.</w:t>
      </w:r>
    </w:p>
    <w:sectPr w:rsidR="006E1E99" w:rsidRPr="00271BC3" w:rsidSect="00A7193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6574D5"/>
    <w:multiLevelType w:val="hybridMultilevel"/>
    <w:tmpl w:val="C5E68A84"/>
    <w:lvl w:ilvl="0" w:tplc="4E72DF5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665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U2N7IwMTM0MTRU0lEKTi0uzszPAykwqwUA8cq84ywAAAA="/>
  </w:docVars>
  <w:rsids>
    <w:rsidRoot w:val="00A7193C"/>
    <w:rsid w:val="000B7A8C"/>
    <w:rsid w:val="000F4D7F"/>
    <w:rsid w:val="001222CB"/>
    <w:rsid w:val="00137E1F"/>
    <w:rsid w:val="00156FD4"/>
    <w:rsid w:val="00197043"/>
    <w:rsid w:val="001A6926"/>
    <w:rsid w:val="001C4C08"/>
    <w:rsid w:val="001F252F"/>
    <w:rsid w:val="002354E5"/>
    <w:rsid w:val="00271BC3"/>
    <w:rsid w:val="002B2838"/>
    <w:rsid w:val="002F7F59"/>
    <w:rsid w:val="0030186E"/>
    <w:rsid w:val="004646D6"/>
    <w:rsid w:val="004D11C1"/>
    <w:rsid w:val="005C7FA1"/>
    <w:rsid w:val="005D7AE2"/>
    <w:rsid w:val="0061488F"/>
    <w:rsid w:val="00645A93"/>
    <w:rsid w:val="006E1E99"/>
    <w:rsid w:val="00770092"/>
    <w:rsid w:val="007B6E17"/>
    <w:rsid w:val="007E609F"/>
    <w:rsid w:val="00964128"/>
    <w:rsid w:val="009A1804"/>
    <w:rsid w:val="009C3C02"/>
    <w:rsid w:val="009D0F58"/>
    <w:rsid w:val="009D3876"/>
    <w:rsid w:val="009F6786"/>
    <w:rsid w:val="00A7193C"/>
    <w:rsid w:val="00AA137C"/>
    <w:rsid w:val="00AF59A0"/>
    <w:rsid w:val="00B068A4"/>
    <w:rsid w:val="00C04058"/>
    <w:rsid w:val="00C16FD4"/>
    <w:rsid w:val="00E06A89"/>
    <w:rsid w:val="00E555A3"/>
    <w:rsid w:val="00E81EE2"/>
    <w:rsid w:val="00F13C3F"/>
    <w:rsid w:val="00F43407"/>
    <w:rsid w:val="00FB318A"/>
    <w:rsid w:val="00FE4ACD"/>
    <w:rsid w:val="00FE5F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C5435"/>
  <w15:docId w15:val="{836C897E-9FE8-4F08-9EFF-EE40BE301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93C"/>
    <w:pPr>
      <w:spacing w:after="160" w:line="25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B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B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8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akshe.gov.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379</Words>
  <Characters>2076</Characters>
  <Application>Microsoft Office Word</Application>
  <DocSecurity>0</DocSecurity>
  <Lines>14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a.kalaja</dc:creator>
  <cp:lastModifiedBy>Kserdi Cenolli</cp:lastModifiedBy>
  <cp:revision>41</cp:revision>
  <cp:lastPrinted>2023-03-27T11:32:00Z</cp:lastPrinted>
  <dcterms:created xsi:type="dcterms:W3CDTF">2021-01-28T11:40:00Z</dcterms:created>
  <dcterms:modified xsi:type="dcterms:W3CDTF">2025-11-27T09:00:00Z</dcterms:modified>
</cp:coreProperties>
</file>